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16E1660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7A1885">
        <w:rPr>
          <w:b/>
          <w:bCs/>
          <w:w w:val="105"/>
          <w:sz w:val="44"/>
          <w:szCs w:val="44"/>
        </w:rPr>
        <w:t>legal</w:t>
      </w:r>
      <w:proofErr w:type="spellEnd"/>
      <w:r w:rsidRPr="007A1885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7A1885">
        <w:rPr>
          <w:b/>
          <w:bCs/>
          <w:w w:val="105"/>
          <w:sz w:val="44"/>
          <w:szCs w:val="44"/>
        </w:rPr>
        <w:t>liability</w:t>
      </w:r>
      <w:proofErr w:type="spellEnd"/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7A1885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</w:t>
      </w:r>
      <w:proofErr w:type="spellStart"/>
      <w:r w:rsidRPr="007A1885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7A1885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253FA4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253FA4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253FA4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7A1885">
        <w:rPr>
          <w:rFonts w:ascii="Times New Roman" w:hAnsi="Times New Roman" w:cs="Times New Roman"/>
          <w:w w:val="105"/>
        </w:rPr>
        <w:t>ved</w:t>
      </w:r>
      <w:proofErr w:type="spellEnd"/>
      <w:r w:rsidRPr="007A1885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7A1885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2D1E1650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 a informování studenta o vzdělání se v právním předpisech pohybujících se okolo</w:t>
      </w:r>
      <w:ins w:id="0" w:author="hodn1" w:date="2022-06-19T21:17:00Z">
        <w:r w:rsidR="007D4173">
          <w:t>?????</w:t>
        </w:r>
      </w:ins>
      <w:r w:rsidR="007610B6" w:rsidRPr="007A1885">
        <w:t xml:space="preserve"> výpočetní techniky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</w:t>
      </w:r>
      <w:del w:id="1" w:author="hodn1" w:date="2022-06-19T21:18:00Z">
        <w:r w:rsidR="008E2458" w:rsidRPr="007A1885" w:rsidDel="007D4173">
          <w:delText xml:space="preserve">zákonu </w:delText>
        </w:r>
      </w:del>
      <w:ins w:id="2" w:author="hodn1" w:date="2022-06-19T21:18:00Z">
        <w:r w:rsidR="007D4173">
          <w:t>Z</w:t>
        </w:r>
        <w:r w:rsidR="007D4173" w:rsidRPr="007A1885">
          <w:t xml:space="preserve">ákonu </w:t>
        </w:r>
      </w:ins>
      <w:r w:rsidR="008E2458" w:rsidRPr="007A1885">
        <w:t>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 xml:space="preserve">IT use and </w:t>
      </w:r>
      <w:proofErr w:type="spellStart"/>
      <w:r w:rsidRPr="007A1885">
        <w:rPr>
          <w:b/>
        </w:rPr>
        <w:t>legal</w:t>
      </w:r>
      <w:proofErr w:type="spellEnd"/>
      <w:r w:rsidRPr="007A1885">
        <w:rPr>
          <w:b/>
        </w:rPr>
        <w:t xml:space="preserve"> </w:t>
      </w:r>
      <w:proofErr w:type="spellStart"/>
      <w:r w:rsidRPr="007A1885">
        <w:rPr>
          <w:b/>
        </w:rPr>
        <w:t>liability</w:t>
      </w:r>
      <w:proofErr w:type="spellEnd"/>
    </w:p>
    <w:p w14:paraId="188826FC" w14:textId="2572D236" w:rsidR="00700E0B" w:rsidRPr="007A1885" w:rsidRDefault="000A67F8" w:rsidP="00700E0B">
      <w:pPr>
        <w:pStyle w:val="Normlnbezodsazen"/>
      </w:pPr>
      <w:proofErr w:type="spellStart"/>
      <w:r w:rsidRPr="007A1885">
        <w:t>Main</w:t>
      </w:r>
      <w:proofErr w:type="spellEnd"/>
      <w:r w:rsidRPr="007A1885">
        <w:t xml:space="preserve"> </w:t>
      </w:r>
      <w:proofErr w:type="spellStart"/>
      <w:r w:rsidRPr="007A1885">
        <w:t>goal</w:t>
      </w:r>
      <w:proofErr w:type="spellEnd"/>
      <w:r w:rsidRPr="007A1885">
        <w:t xml:space="preserve"> </w:t>
      </w:r>
      <w:proofErr w:type="spellStart"/>
      <w:r w:rsidRPr="007A1885">
        <w:t>is</w:t>
      </w:r>
      <w:proofErr w:type="spellEnd"/>
      <w:r w:rsidRPr="007A1885">
        <w:t xml:space="preserve"> to </w:t>
      </w:r>
      <w:proofErr w:type="spellStart"/>
      <w:r w:rsidRPr="007A1885">
        <w:t>research</w:t>
      </w:r>
      <w:proofErr w:type="spellEnd"/>
      <w:r w:rsidRPr="007A1885">
        <w:t xml:space="preserve"> and </w:t>
      </w:r>
      <w:proofErr w:type="spellStart"/>
      <w:r w:rsidRPr="007A1885">
        <w:t>informate</w:t>
      </w:r>
      <w:proofErr w:type="spellEnd"/>
      <w:r w:rsidRPr="007A1885">
        <w:t xml:space="preserve"> </w:t>
      </w:r>
      <w:proofErr w:type="spellStart"/>
      <w:r w:rsidRPr="007A1885">
        <w:t>the</w:t>
      </w:r>
      <w:proofErr w:type="spellEnd"/>
      <w:r w:rsidRPr="007A1885">
        <w:t xml:space="preserve"> student </w:t>
      </w:r>
      <w:proofErr w:type="spellStart"/>
      <w:r w:rsidRPr="007A1885">
        <w:t>about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 in </w:t>
      </w:r>
      <w:proofErr w:type="spellStart"/>
      <w:r w:rsidRPr="007A1885">
        <w:t>cyber</w:t>
      </w:r>
      <w:proofErr w:type="spellEnd"/>
      <w:r w:rsidRPr="007A1885">
        <w:t xml:space="preserve"> </w:t>
      </w:r>
      <w:proofErr w:type="spellStart"/>
      <w:r w:rsidRPr="007A1885">
        <w:t>security</w:t>
      </w:r>
      <w:proofErr w:type="spellEnd"/>
      <w:r w:rsidRPr="007A1885">
        <w:t xml:space="preserve"> and </w:t>
      </w:r>
      <w:proofErr w:type="spellStart"/>
      <w:r w:rsidRPr="007A1885">
        <w:t>computers</w:t>
      </w:r>
      <w:r w:rsidR="000A5D9B" w:rsidRPr="007A1885">
        <w:t>.And</w:t>
      </w:r>
      <w:proofErr w:type="spellEnd"/>
      <w:r w:rsidR="000A5D9B" w:rsidRPr="007A1885">
        <w:t xml:space="preserve"> to </w:t>
      </w:r>
      <w:proofErr w:type="spellStart"/>
      <w:r w:rsidR="000A5D9B" w:rsidRPr="007A1885">
        <w:t>learn</w:t>
      </w:r>
      <w:proofErr w:type="spellEnd"/>
      <w:r w:rsidR="000A5D9B" w:rsidRPr="007A1885">
        <w:t xml:space="preserve"> </w:t>
      </w:r>
      <w:proofErr w:type="spellStart"/>
      <w:r w:rsidR="000A5D9B" w:rsidRPr="007A1885">
        <w:t>about</w:t>
      </w:r>
      <w:proofErr w:type="spellEnd"/>
      <w:r w:rsidR="000A5D9B" w:rsidRPr="007A1885">
        <w:t xml:space="preserve"> </w:t>
      </w:r>
      <w:proofErr w:type="spellStart"/>
      <w:r w:rsidR="000A5D9B" w:rsidRPr="007A1885">
        <w:t>cyber</w:t>
      </w:r>
      <w:proofErr w:type="spellEnd"/>
      <w:r w:rsidR="000A5D9B" w:rsidRPr="007A1885">
        <w:t xml:space="preserve"> </w:t>
      </w:r>
      <w:proofErr w:type="spellStart"/>
      <w:r w:rsidR="000A5D9B" w:rsidRPr="007A1885">
        <w:t>security</w:t>
      </w:r>
      <w:proofErr w:type="spellEnd"/>
      <w:r w:rsidR="000A5D9B" w:rsidRPr="007A1885">
        <w:t xml:space="preserve"> </w:t>
      </w:r>
      <w:proofErr w:type="spellStart"/>
      <w:r w:rsidR="000A5D9B" w:rsidRPr="007A1885">
        <w:t>law</w:t>
      </w:r>
      <w:proofErr w:type="spellEnd"/>
      <w:r w:rsidR="000A5D9B" w:rsidRPr="007A1885">
        <w:t xml:space="preserve"> and </w:t>
      </w:r>
      <w:proofErr w:type="spellStart"/>
      <w:r w:rsidR="000A5D9B" w:rsidRPr="007A1885">
        <w:t>understand</w:t>
      </w:r>
      <w:proofErr w:type="spellEnd"/>
      <w:r w:rsidR="000A5D9B" w:rsidRPr="007A1885">
        <w:t xml:space="preserve"> </w:t>
      </w:r>
      <w:proofErr w:type="spellStart"/>
      <w:r w:rsidR="000A5D9B" w:rsidRPr="007A1885">
        <w:t>your</w:t>
      </w:r>
      <w:proofErr w:type="spellEnd"/>
      <w:r w:rsidR="000A5D9B" w:rsidRPr="007A1885">
        <w:t xml:space="preserve"> </w:t>
      </w:r>
      <w:proofErr w:type="spellStart"/>
      <w:r w:rsidR="000A5D9B" w:rsidRPr="007A1885">
        <w:t>obligations</w:t>
      </w:r>
      <w:proofErr w:type="spellEnd"/>
      <w:r w:rsidR="000A5D9B" w:rsidRPr="007A1885">
        <w:t xml:space="preserve"> </w:t>
      </w:r>
      <w:proofErr w:type="spellStart"/>
      <w:r w:rsidR="000A5D9B" w:rsidRPr="007A1885">
        <w:t>with</w:t>
      </w:r>
      <w:proofErr w:type="spellEnd"/>
      <w:r w:rsidR="000A5D9B" w:rsidRPr="007A1885">
        <w:t xml:space="preserve"> internet </w:t>
      </w:r>
      <w:proofErr w:type="spellStart"/>
      <w:r w:rsidR="000A5D9B" w:rsidRPr="007A1885">
        <w:t>connection.</w:t>
      </w:r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was</w:t>
      </w:r>
      <w:proofErr w:type="spellEnd"/>
      <w:r w:rsidR="00B75E72" w:rsidRPr="007A1885">
        <w:t xml:space="preserve"> </w:t>
      </w:r>
      <w:proofErr w:type="spellStart"/>
      <w:r w:rsidR="00B75E72" w:rsidRPr="007A1885">
        <w:t>mainly</w:t>
      </w:r>
      <w:proofErr w:type="spellEnd"/>
      <w:r w:rsidR="00B75E72" w:rsidRPr="007A1885">
        <w:t xml:space="preserve"> </w:t>
      </w:r>
      <w:proofErr w:type="spellStart"/>
      <w:r w:rsidR="00B75E72" w:rsidRPr="007A1885">
        <w:t>gathered</w:t>
      </w:r>
      <w:proofErr w:type="spellEnd"/>
      <w:r w:rsidR="00B75E72" w:rsidRPr="007A1885">
        <w:t xml:space="preserve">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lectures</w:t>
      </w:r>
      <w:proofErr w:type="spellEnd"/>
      <w:r w:rsidR="00B75E72" w:rsidRPr="007A1885">
        <w:t xml:space="preserve"> by doc. Jan Kolouch and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websites</w:t>
      </w:r>
      <w:proofErr w:type="spellEnd"/>
      <w:r w:rsidR="00B75E72" w:rsidRPr="007A1885">
        <w:t xml:space="preserve"> and </w:t>
      </w:r>
      <w:proofErr w:type="spellStart"/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manuals</w:t>
      </w:r>
      <w:proofErr w:type="spellEnd"/>
      <w:r w:rsidR="00B75E72" w:rsidRPr="007A1885">
        <w:t xml:space="preserve">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proofErr w:type="spellStart"/>
      <w:r w:rsidRPr="007A1885">
        <w:rPr>
          <w:b/>
          <w:sz w:val="28"/>
        </w:rPr>
        <w:t>Keywords</w:t>
      </w:r>
      <w:proofErr w:type="spellEnd"/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7A1885">
        <w:t>Cybersecurity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, </w:t>
      </w:r>
      <w:proofErr w:type="spellStart"/>
      <w:r w:rsidRPr="007A1885">
        <w:t>cybersecurity</w:t>
      </w:r>
      <w:proofErr w:type="spellEnd"/>
      <w:r w:rsidRPr="007A1885">
        <w:t xml:space="preserve">, </w:t>
      </w:r>
      <w:r w:rsidR="004B103F" w:rsidRPr="007A1885">
        <w:t>IT</w:t>
      </w:r>
      <w:r w:rsidRPr="007A1885">
        <w:t xml:space="preserve"> </w:t>
      </w:r>
      <w:proofErr w:type="spellStart"/>
      <w:r w:rsidRPr="007A1885">
        <w:t>legal</w:t>
      </w:r>
      <w:proofErr w:type="spellEnd"/>
      <w:r w:rsidRPr="007A1885">
        <w:t xml:space="preserve"> </w:t>
      </w:r>
      <w:proofErr w:type="spellStart"/>
      <w:r w:rsidRPr="007A1885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253FA4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noProof/>
                <w:color w:val="auto"/>
              </w:rPr>
              <w:t>1.1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4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7A1885" w:rsidRDefault="00253FA4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noProof/>
                <w:color w:val="auto"/>
              </w:rPr>
              <w:t>1.2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Cíle práce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5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7A1885" w:rsidRDefault="00253FA4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253FA4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noProof/>
                <w:color w:val="auto"/>
              </w:rPr>
              <w:t>2.1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="007F32F5" w:rsidRPr="007A1885">
              <w:rPr>
                <w:noProof/>
                <w:webHidden/>
              </w:rPr>
              <w:tab/>
            </w:r>
            <w:r w:rsidR="00A460CF" w:rsidRPr="007A1885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7A1885" w:rsidRDefault="00253FA4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7F32F5" w:rsidRPr="007A1885">
              <w:rPr>
                <w:rStyle w:val="Hypertextovodkaz"/>
                <w:noProof/>
                <w:color w:val="auto"/>
              </w:rPr>
              <w:t>2.2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noProof/>
                <w:color w:val="auto"/>
              </w:rPr>
              <w:t>Zákon o kybernetické bezpečnosti</w:t>
            </w:r>
            <w:r w:rsidR="007F32F5" w:rsidRPr="007A1885">
              <w:rPr>
                <w:noProof/>
                <w:webHidden/>
              </w:rPr>
              <w:tab/>
            </w:r>
            <w:r w:rsidR="00104874" w:rsidRPr="007A1885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8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1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30C48025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9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3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D74C821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0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4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42E9F24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1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5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B9BD304" w14:textId="77777777" w:rsidR="00A4785C" w:rsidRPr="007A1885" w:rsidRDefault="00253FA4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7A1885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2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6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51323D4" w14:textId="0262FEC6" w:rsidR="009631E9" w:rsidRPr="007A1885" w:rsidRDefault="00253FA4" w:rsidP="009631E9">
          <w:pPr>
            <w:pStyle w:val="Obsah1"/>
          </w:pPr>
          <w:hyperlink w:anchor="_Toc476327923" w:history="1">
            <w:r w:rsidR="00A4785C" w:rsidRPr="007A1885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7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AD4B3DE" w14:textId="77777777" w:rsidR="006778BE" w:rsidRPr="007A1885" w:rsidRDefault="006778BE" w:rsidP="00CD7B5D">
          <w:pPr>
            <w:ind w:firstLine="0"/>
          </w:pPr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3" w:name="_Toc350012458"/>
      <w:bookmarkStart w:id="4" w:name="_Toc386301756"/>
      <w:bookmarkStart w:id="5" w:name="_Toc476327912"/>
      <w:r w:rsidRPr="007A1885">
        <w:rPr>
          <w:color w:val="auto"/>
        </w:rPr>
        <w:lastRenderedPageBreak/>
        <w:t>S</w:t>
      </w:r>
      <w:bookmarkEnd w:id="3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4"/>
      <w:bookmarkEnd w:id="5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szCs w:val="24"/>
              </w:rPr>
              <w:t>Computer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7A1885">
              <w:rPr>
                <w:rFonts w:cs="Times New Roman"/>
                <w:szCs w:val="24"/>
              </w:rPr>
              <w:t>Emergency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Computer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Security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6" w:name="_Toc350012459"/>
      <w:bookmarkStart w:id="7" w:name="_Toc386301757"/>
      <w:bookmarkStart w:id="8" w:name="_Toc476327913"/>
      <w:r w:rsidRPr="007A1885">
        <w:rPr>
          <w:color w:val="auto"/>
        </w:rPr>
        <w:lastRenderedPageBreak/>
        <w:t>Úvod</w:t>
      </w:r>
      <w:bookmarkEnd w:id="6"/>
      <w:bookmarkEnd w:id="7"/>
      <w:bookmarkEnd w:id="8"/>
    </w:p>
    <w:p w14:paraId="4C2FE8E2" w14:textId="5B8E8685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.</w:t>
      </w:r>
      <w:r w:rsidR="00AF787C" w:rsidRPr="007A1885">
        <w:t xml:space="preserve"> Je nám jasné, že se náš život řídí zákony, a ty nám jasně </w:t>
      </w:r>
      <w:ins w:id="9" w:author="hodn1" w:date="2022-06-19T21:19:00Z">
        <w:r w:rsidR="007D4173">
          <w:t>u</w:t>
        </w:r>
      </w:ins>
      <w:r w:rsidR="00AF787C" w:rsidRPr="007A1885">
        <w:t xml:space="preserve">dávají </w:t>
      </w:r>
      <w:ins w:id="10" w:author="hodn1" w:date="2022-06-19T21:19:00Z">
        <w:r w:rsidR="007D4173">
          <w:t xml:space="preserve">???? </w:t>
        </w:r>
      </w:ins>
      <w:r w:rsidR="00AF787C" w:rsidRPr="007A1885">
        <w:t>co můžeme dělat a kdy už se jedná o přestupek, případně o trestný čin.</w:t>
      </w:r>
      <w:r w:rsidR="004E50C4" w:rsidRPr="007A1885">
        <w:t xml:space="preserve"> </w:t>
      </w:r>
      <w:r w:rsidR="00DA088C" w:rsidRPr="007A1885">
        <w:t>Nicméně se právo často mění, a minimálně já si nemůžu být jist, že svým konáním v </w:t>
      </w:r>
      <w:proofErr w:type="spellStart"/>
      <w:r w:rsidR="00DA088C" w:rsidRPr="007A1885">
        <w:t>kyber</w:t>
      </w:r>
      <w:proofErr w:type="spellEnd"/>
      <w:r w:rsidR="00DA088C" w:rsidRPr="007A1885">
        <w:t xml:space="preserve"> prostoru nekonám něco nezákonného.</w:t>
      </w:r>
      <w:r w:rsidR="002D19EB" w:rsidRPr="007A1885">
        <w:t xml:space="preserve"> S příchodem </w:t>
      </w:r>
      <w:del w:id="11" w:author="hodn1" w:date="2022-06-19T21:19:00Z">
        <w:r w:rsidR="002D19EB" w:rsidRPr="007A1885" w:rsidDel="007D4173">
          <w:delText xml:space="preserve">zákona </w:delText>
        </w:r>
      </w:del>
      <w:ins w:id="12" w:author="hodn1" w:date="2022-06-19T21:19:00Z">
        <w:r w:rsidR="007D4173">
          <w:t>Z</w:t>
        </w:r>
        <w:r w:rsidR="007D4173" w:rsidRPr="007A1885">
          <w:t xml:space="preserve">ákona </w:t>
        </w:r>
      </w:ins>
      <w:r w:rsidR="002D19EB" w:rsidRPr="007A1885">
        <w:t xml:space="preserve">o kybernetické </w:t>
      </w:r>
      <w:r w:rsidR="006D0D14" w:rsidRPr="007A1885">
        <w:t>bezpečnosti,</w:t>
      </w:r>
      <w:r w:rsidR="002D19EB" w:rsidRPr="007A1885">
        <w:t xml:space="preserve"> o kterém panují velké debaty</w:t>
      </w:r>
      <w:ins w:id="13" w:author="hodn1" w:date="2022-06-19T21:19:00Z">
        <w:r w:rsidR="007D4173">
          <w:t>,</w:t>
        </w:r>
      </w:ins>
      <w:r w:rsidR="002D19EB" w:rsidRPr="007A1885">
        <w:t xml:space="preserve"> je také velmi důležité vědět a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</w:t>
      </w:r>
      <w:proofErr w:type="spellStart"/>
      <w:r w:rsidR="00F34CCC" w:rsidRPr="007A1885">
        <w:t>ePrivacy</w:t>
      </w:r>
      <w:proofErr w:type="spellEnd"/>
      <w:r w:rsidR="00F34CCC" w:rsidRPr="007A1885">
        <w:t xml:space="preserve">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14" w:name="_Toc386301758"/>
      <w:bookmarkStart w:id="15" w:name="_Toc476327914"/>
      <w:r w:rsidRPr="007A1885">
        <w:t>Přehled současného stavu</w:t>
      </w:r>
      <w:bookmarkEnd w:id="14"/>
      <w:bookmarkEnd w:id="15"/>
    </w:p>
    <w:p w14:paraId="12A71174" w14:textId="6B2B6FDB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 xml:space="preserve">, že tato práce je čistě rešeršní za použití mnoha zdrojů a z nich </w:t>
      </w:r>
      <w:ins w:id="16" w:author="hodn1" w:date="2022-06-19T21:20:00Z">
        <w:r w:rsidR="007D4173">
          <w:t xml:space="preserve">je </w:t>
        </w:r>
      </w:ins>
      <w:r w:rsidRPr="007A1885">
        <w:t>udělán</w:t>
      </w:r>
      <w:ins w:id="17" w:author="hodn1" w:date="2022-06-19T21:20:00Z">
        <w:r w:rsidR="007D4173">
          <w:t>???</w:t>
        </w:r>
      </w:ins>
      <w:r w:rsidRPr="007A1885">
        <w:t xml:space="preserve"> tento dokument.</w:t>
      </w:r>
      <w:r w:rsidR="003F712D" w:rsidRPr="007A1885">
        <w:t xml:space="preserve"> </w:t>
      </w:r>
      <w:del w:id="18" w:author="hodn1" w:date="2022-06-19T21:20:00Z">
        <w:r w:rsidR="003F712D" w:rsidRPr="007A1885" w:rsidDel="007D4173">
          <w:delText xml:space="preserve">Na </w:delText>
        </w:r>
      </w:del>
      <w:ins w:id="19" w:author="hodn1" w:date="2022-06-19T21:20:00Z">
        <w:r w:rsidR="007D4173">
          <w:t>Pro</w:t>
        </w:r>
        <w:r w:rsidR="007D4173" w:rsidRPr="007A1885">
          <w:t xml:space="preserve"> </w:t>
        </w:r>
      </w:ins>
      <w:r w:rsidR="003F712D" w:rsidRPr="007A1885">
        <w:t>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7B5C8299" w:rsidR="00DA593F" w:rsidRPr="007A1885" w:rsidRDefault="00E36C2D" w:rsidP="00763CF1">
      <w:pPr>
        <w:ind w:firstLine="709"/>
      </w:pPr>
      <w:r w:rsidRPr="007A1885">
        <w:t>Zřetelný problém je v nepřehlednosti pro laické a zákonem nepolíbené</w:t>
      </w:r>
      <w:ins w:id="20" w:author="hodn1" w:date="2022-06-19T21:20:00Z">
        <w:r w:rsidR="007D4173">
          <w:t xml:space="preserve">???? Prosím odborněji </w:t>
        </w:r>
        <w:r w:rsidR="007D4173">
          <w:rPr>
            <mc:AlternateContent>
              <mc:Choice Requires="w16se"/>
              <mc:Fallback>
                <w:rFonts w:ascii="Segoe UI Emoji" w:eastAsia="Segoe UI Emoji" w:hAnsi="Segoe UI Emoji" w:cs="Segoe UI Emoji"/>
              </mc:Fallback>
            </mc:AlternateContent>
          </w:rPr>
          <mc:AlternateContent>
            <mc:Choice Requires="w16se">
              <w16se:symEx w16se:font="Segoe UI Emoji" w16se:char="1F60A"/>
            </mc:Choice>
            <mc:Fallback>
              <w:t>😊</w:t>
            </mc:Fallback>
          </mc:AlternateContent>
        </w:r>
        <w:r w:rsidR="007D4173">
          <w:t xml:space="preserve"> </w:t>
        </w:r>
      </w:ins>
      <w:r w:rsidRPr="007A1885">
        <w:t xml:space="preserve"> 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21" w:name="_Toc386301759"/>
      <w:bookmarkStart w:id="22" w:name="_Toc476327915"/>
      <w:r w:rsidRPr="007A1885">
        <w:t>Cíle práce</w:t>
      </w:r>
      <w:bookmarkEnd w:id="21"/>
      <w:bookmarkEnd w:id="22"/>
    </w:p>
    <w:p w14:paraId="6939FBDA" w14:textId="60D2D3D4" w:rsidR="004E12ED" w:rsidRPr="007A1885" w:rsidRDefault="008E0AFE" w:rsidP="004E12ED">
      <w:pPr>
        <w:ind w:firstLine="709"/>
      </w:pPr>
      <w:r w:rsidRPr="007A1885">
        <w:t xml:space="preserve">Jako prvním mým cílem se stalo prostudování </w:t>
      </w:r>
      <w:del w:id="23" w:author="hodn1" w:date="2022-06-19T21:21:00Z">
        <w:r w:rsidRPr="007A1885" w:rsidDel="007D4173">
          <w:delText xml:space="preserve">trestního </w:delText>
        </w:r>
      </w:del>
      <w:ins w:id="24" w:author="hodn1" w:date="2022-06-19T21:21:00Z">
        <w:r w:rsidR="007D4173">
          <w:t>T</w:t>
        </w:r>
        <w:r w:rsidR="007D4173" w:rsidRPr="007A1885">
          <w:t xml:space="preserve">restního </w:t>
        </w:r>
      </w:ins>
      <w:r w:rsidRPr="007A1885">
        <w:t>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</w:t>
      </w:r>
      <w:ins w:id="25" w:author="hodn1" w:date="2022-06-19T21:21:00Z">
        <w:r w:rsidR="007D4173">
          <w:t xml:space="preserve"> </w:t>
        </w:r>
      </w:ins>
      <w:r w:rsidR="00061470" w:rsidRPr="007A1885">
        <w:t>231,</w:t>
      </w:r>
      <w:ins w:id="26" w:author="hodn1" w:date="2022-06-19T21:21:00Z">
        <w:r w:rsidR="007D4173">
          <w:t xml:space="preserve"> </w:t>
        </w:r>
      </w:ins>
      <w:r w:rsidR="00061470" w:rsidRPr="007A1885">
        <w:t xml:space="preserve">232. Dále jsem si měl prostudovat </w:t>
      </w:r>
      <w:proofErr w:type="spellStart"/>
      <w:r w:rsidR="00061470" w:rsidRPr="007A1885">
        <w:t>z</w:t>
      </w:r>
      <w:ins w:id="27" w:author="hodn1" w:date="2022-06-19T21:21:00Z">
        <w:r w:rsidR="00036D0D">
          <w:t>Z</w:t>
        </w:r>
      </w:ins>
      <w:r w:rsidR="00061470" w:rsidRPr="007A1885">
        <w:t>ákon</w:t>
      </w:r>
      <w:proofErr w:type="spellEnd"/>
      <w:r w:rsidR="00061470" w:rsidRPr="007A1885">
        <w:t xml:space="preserve">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del w:id="28" w:author="hodn1" w:date="2022-06-19T21:21:00Z">
        <w:r w:rsidR="00763CF1" w:rsidRPr="007A1885" w:rsidDel="00036D0D">
          <w:delText>It</w:delText>
        </w:r>
      </w:del>
      <w:ins w:id="29" w:author="hodn1" w:date="2022-06-19T21:21:00Z">
        <w:r w:rsidR="00036D0D" w:rsidRPr="007A1885">
          <w:t>I</w:t>
        </w:r>
        <w:r w:rsidR="00036D0D">
          <w:t>T</w:t>
        </w:r>
      </w:ins>
      <w:r w:rsidR="00135E53" w:rsidRPr="007A1885">
        <w:t>.</w:t>
      </w: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1DBAF29D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K</w:t>
      </w:r>
      <w:del w:id="30" w:author="hodn1" w:date="2022-06-19T21:22:00Z">
        <w:r w:rsidRPr="007A1885" w:rsidDel="007E2258">
          <w:rPr>
            <w:rFonts w:eastAsia="Times New Roman"/>
            <w:szCs w:val="18"/>
          </w:rPr>
          <w:delText>e</w:delText>
        </w:r>
      </w:del>
      <w:r w:rsidRPr="007A1885">
        <w:rPr>
          <w:rFonts w:eastAsia="Times New Roman"/>
          <w:szCs w:val="18"/>
        </w:rPr>
        <w:t xml:space="preserve"> trestnímu zákoníku z hlediska výpočetních technologií lze přistupovat následujíc</w:t>
      </w:r>
      <w:ins w:id="31" w:author="hodn1" w:date="2022-06-19T21:21:00Z">
        <w:r w:rsidR="00036D0D">
          <w:rPr>
            <w:rFonts w:eastAsia="Times New Roman"/>
            <w:szCs w:val="18"/>
          </w:rPr>
          <w:t>???</w:t>
        </w:r>
      </w:ins>
      <w:r w:rsidRPr="007A1885">
        <w:rPr>
          <w:rFonts w:eastAsia="Times New Roman"/>
          <w:szCs w:val="18"/>
        </w:rPr>
        <w:t>. Hlavní paragrafy jsou 230,</w:t>
      </w:r>
      <w:ins w:id="32" w:author="hodn1" w:date="2022-06-19T21:22:00Z">
        <w:r w:rsidR="007E2258">
          <w:rPr>
            <w:rFonts w:eastAsia="Times New Roman"/>
            <w:szCs w:val="18"/>
          </w:rPr>
          <w:t xml:space="preserve"> </w:t>
        </w:r>
      </w:ins>
      <w:r w:rsidRPr="007A1885">
        <w:rPr>
          <w:rFonts w:eastAsia="Times New Roman"/>
          <w:szCs w:val="18"/>
        </w:rPr>
        <w:t>231,</w:t>
      </w:r>
      <w:ins w:id="33" w:author="hodn1" w:date="2022-06-19T21:22:00Z">
        <w:r w:rsidR="007E2258">
          <w:rPr>
            <w:rFonts w:eastAsia="Times New Roman"/>
            <w:szCs w:val="18"/>
          </w:rPr>
          <w:t xml:space="preserve"> </w:t>
        </w:r>
      </w:ins>
      <w:r w:rsidRPr="007A1885">
        <w:rPr>
          <w:rFonts w:eastAsia="Times New Roman"/>
          <w:szCs w:val="18"/>
        </w:rPr>
        <w:t xml:space="preserve">232 Trestního zákoníku č. 40/2009 Sb.. 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4D13AD07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>Překonání bezpečnostního opatření k neoprávněnému přístupu k počítačovému systému</w:t>
      </w:r>
      <w:ins w:id="34" w:author="hodn1" w:date="2022-06-19T21:22:00Z">
        <w:r w:rsidR="007E2258">
          <w:rPr>
            <w:rFonts w:eastAsia="Times New Roman"/>
            <w:szCs w:val="18"/>
          </w:rPr>
          <w:t>:</w:t>
        </w:r>
      </w:ins>
      <w:r w:rsidRPr="007A1885">
        <w:rPr>
          <w:rFonts w:eastAsia="Times New Roman"/>
          <w:szCs w:val="18"/>
        </w:rPr>
        <w:t xml:space="preserve"> Tzn. že i když mám heslo na papírku vedle počítače, nemohu ho použít, protože bych porušil zákon. Podle odstavce 2 je zakázáno jakkoli modifikovat či smazat data z počítačového systému nebo je neoprávněně použít, padělat atd. Podle odstavce </w:t>
      </w:r>
      <w:del w:id="35" w:author="hodn1" w:date="2022-06-19T21:23:00Z">
        <w:r w:rsidRPr="007A1885" w:rsidDel="007E2258">
          <w:rPr>
            <w:rFonts w:eastAsia="Times New Roman"/>
            <w:szCs w:val="18"/>
          </w:rPr>
          <w:delText xml:space="preserve">tři </w:delText>
        </w:r>
      </w:del>
      <w:ins w:id="36" w:author="hodn1" w:date="2022-06-19T21:23:00Z">
        <w:r w:rsidR="007E2258">
          <w:rPr>
            <w:rFonts w:eastAsia="Times New Roman"/>
            <w:szCs w:val="18"/>
          </w:rPr>
          <w:t xml:space="preserve">3 </w:t>
        </w:r>
      </w:ins>
      <w:r w:rsidRPr="007A1885">
        <w:rPr>
          <w:rFonts w:eastAsia="Times New Roman"/>
          <w:szCs w:val="18"/>
        </w:rPr>
        <w:t xml:space="preserve">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70D95F9C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</w:t>
      </w:r>
      <w:ins w:id="37" w:author="hodn1" w:date="2022-06-19T21:23:00Z">
        <w:r w:rsidR="007E2258">
          <w:rPr>
            <w:rFonts w:eastAsia="Times New Roman"/>
            <w:szCs w:val="18"/>
          </w:rPr>
          <w:t>,</w:t>
        </w:r>
      </w:ins>
      <w:r w:rsidRPr="007A1885">
        <w:rPr>
          <w:rFonts w:eastAsia="Times New Roman"/>
          <w:szCs w:val="18"/>
        </w:rPr>
        <w:t xml:space="preserve">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5755DAAC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</w:t>
      </w:r>
      <w:ins w:id="38" w:author="hodn1" w:date="2022-06-19T21:23:00Z">
        <w:r w:rsidR="007E2258">
          <w:rPr>
            <w:rFonts w:eastAsia="Times New Roman"/>
            <w:szCs w:val="18"/>
          </w:rPr>
          <w:t>ý</w:t>
        </w:r>
      </w:ins>
      <w:del w:id="39" w:author="hodn1" w:date="2022-06-19T21:23:00Z">
        <w:r w:rsidRPr="007A1885" w:rsidDel="007E2258">
          <w:rPr>
            <w:rFonts w:eastAsia="Times New Roman"/>
            <w:szCs w:val="18"/>
          </w:rPr>
          <w:delText>í</w:delText>
        </w:r>
      </w:del>
      <w:r w:rsidRPr="007A1885">
        <w:rPr>
          <w:rFonts w:eastAsia="Times New Roman"/>
          <w:szCs w:val="18"/>
        </w:rPr>
        <w:t>vající</w:t>
      </w:r>
      <w:ins w:id="40" w:author="hodn1" w:date="2022-06-19T21:23:00Z">
        <w:r w:rsidR="007E2258">
          <w:rPr>
            <w:rFonts w:eastAsia="Times New Roman"/>
            <w:szCs w:val="18"/>
          </w:rPr>
          <w:t>?</w:t>
        </w:r>
      </w:ins>
      <w:r w:rsidRPr="007A1885">
        <w:rPr>
          <w:rFonts w:eastAsia="Times New Roman"/>
          <w:szCs w:val="18"/>
        </w:rPr>
        <w:t xml:space="preserve"> z nějakého závazku nebo podle zákona či smlouva a tím zničím, poškodím, pozměním data v počítačovém systému nebo učiním zásah do fyzického nebo software vybavení počítače a tím způsobím škodu na cizím majetku</w:t>
      </w:r>
      <w:ins w:id="41" w:author="hodn1" w:date="2022-06-19T21:24:00Z">
        <w:r w:rsidR="007E2258">
          <w:rPr>
            <w:rFonts w:eastAsia="Times New Roman"/>
            <w:szCs w:val="18"/>
          </w:rPr>
          <w:t>,</w:t>
        </w:r>
      </w:ins>
      <w:r w:rsidRPr="007A1885">
        <w:rPr>
          <w:rFonts w:eastAsia="Times New Roman"/>
          <w:szCs w:val="18"/>
        </w:rPr>
        <w:t xml:space="preserve">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lastRenderedPageBreak/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7372C120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</w:t>
      </w:r>
      <w:ins w:id="42" w:author="hodn1" w:date="2022-06-19T21:24:00Z">
        <w:r w:rsidR="007E2258">
          <w:t>?</w:t>
        </w:r>
      </w:ins>
      <w:r w:rsidR="00AB27A8" w:rsidRPr="007A1885">
        <w:t xml:space="preserve"> </w:t>
      </w:r>
      <w:r w:rsidR="007E2258" w:rsidRPr="007A1885">
        <w:t>B</w:t>
      </w:r>
      <w:r w:rsidR="00AB27A8" w:rsidRPr="007A1885">
        <w:t>ezpečností</w:t>
      </w:r>
      <w:ins w:id="43" w:author="hodn1" w:date="2022-06-19T21:24:00Z">
        <w:r w:rsidR="007E2258">
          <w:t>?</w:t>
        </w:r>
      </w:ins>
      <w:r w:rsidR="00AB27A8" w:rsidRPr="007A1885">
        <w:t xml:space="preserve">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126C2655" w14:textId="5A451331" w:rsidR="003172BC" w:rsidDel="007E2258" w:rsidRDefault="00ED6E44" w:rsidP="00436ACD">
      <w:pPr>
        <w:ind w:firstLine="0"/>
        <w:rPr>
          <w:del w:id="44" w:author="hodn1" w:date="2022-06-19T21:25:00Z"/>
        </w:rPr>
      </w:pPr>
      <w:r w:rsidRPr="007A1885">
        <w:tab/>
      </w:r>
      <w:r w:rsidR="0059442E" w:rsidRPr="007A1885">
        <w:t xml:space="preserve">Jak už </w:t>
      </w:r>
      <w:r w:rsidR="007C1591" w:rsidRPr="007A1885">
        <w:t>bylo řečeno</w:t>
      </w:r>
      <w:ins w:id="45" w:author="hodn1" w:date="2022-06-19T21:24:00Z">
        <w:r w:rsidR="007E2258">
          <w:t>,</w:t>
        </w:r>
      </w:ins>
      <w:r w:rsidR="007C1591" w:rsidRPr="007A1885">
        <w:t xml:space="preserve"> ZoKB </w:t>
      </w:r>
      <w:r w:rsidR="00C8178F" w:rsidRPr="007A1885">
        <w:t xml:space="preserve">neudává odpovědnost, ale </w:t>
      </w:r>
      <w:r w:rsidR="00621C40" w:rsidRPr="007A1885">
        <w:t>opatření,</w:t>
      </w:r>
      <w:r w:rsidR="00C8178F" w:rsidRPr="007A1885">
        <w:t xml:space="preserve"> jakých se máme držet</w:t>
      </w:r>
      <w:ins w:id="46" w:author="hodn1" w:date="2022-06-19T21:30:00Z">
        <w:r w:rsidR="00157048">
          <w:t>????</w:t>
        </w:r>
      </w:ins>
      <w:r w:rsidR="00C8178F" w:rsidRPr="007A1885">
        <w:t xml:space="preserve"> proti kybernetickému 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4311740C" w14:textId="77777777" w:rsidR="00746BEA" w:rsidRPr="007A1885" w:rsidRDefault="00746BEA" w:rsidP="00436ACD">
      <w:pPr>
        <w:ind w:firstLine="0"/>
      </w:pPr>
    </w:p>
    <w:p w14:paraId="63797C2F" w14:textId="3259A2CC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>NÚKIB se také soustředí na přípravu a varování před kybernetickými útoky a hrozbami. O to se také stará dle zákona</w:t>
      </w:r>
      <w:r w:rsidR="0084501E" w:rsidRPr="007A1885">
        <w:t xml:space="preserve"> jako</w:t>
      </w:r>
      <w:r w:rsidR="008302A8" w:rsidRPr="007A1885">
        <w:t xml:space="preserve"> úřad varování</w:t>
      </w:r>
      <w:r w:rsidR="001C50E1" w:rsidRPr="007A1885">
        <w:t>.</w:t>
      </w:r>
      <w:ins w:id="47" w:author="hodn1" w:date="2022-06-19T21:25:00Z">
        <w:r w:rsidR="007E2258">
          <w:t>???</w:t>
        </w:r>
      </w:ins>
      <w:r w:rsidR="00F96BDC">
        <w:t xml:space="preserve"> </w:t>
      </w:r>
      <w:r w:rsidR="0084501E" w:rsidRPr="007A1885">
        <w:t>NÚKIB také jako úřad varování</w:t>
      </w:r>
      <w:ins w:id="48" w:author="hodn1" w:date="2022-06-19T21:25:00Z">
        <w:r w:rsidR="007E2258">
          <w:t>??</w:t>
        </w:r>
      </w:ins>
      <w:r w:rsidR="0084501E" w:rsidRPr="007A1885">
        <w:t xml:space="preserve"> vydá varování, dle kterého se subjekty uvedené v paragrafu </w:t>
      </w:r>
      <w:r w:rsidR="00F423F3" w:rsidRPr="007A1885">
        <w:t>12</w:t>
      </w:r>
      <w:r w:rsidR="0084501E" w:rsidRPr="007A1885">
        <w:t xml:space="preserve"> musí řídit. Subjekty jich týkajíc</w:t>
      </w:r>
      <w:ins w:id="49" w:author="hodn1" w:date="2022-06-19T21:25:00Z">
        <w:r w:rsidR="007E2258">
          <w:t>???</w:t>
        </w:r>
      </w:ins>
      <w:r w:rsidR="0084501E" w:rsidRPr="007A1885">
        <w:t xml:space="preserve"> musí daná varování vzít ve své analýze rizik, zhodnotit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42E7BD3F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</w:t>
      </w:r>
      <w:ins w:id="50" w:author="hodn1" w:date="2022-06-19T21:26:00Z">
        <w:r w:rsidR="007E2258">
          <w:rPr>
            <w:lang w:val="cs-CZ"/>
          </w:rPr>
          <w:t>,</w:t>
        </w:r>
      </w:ins>
      <w:r w:rsidR="00D7337B">
        <w:rPr>
          <w:lang w:val="cs-CZ"/>
        </w:rPr>
        <w:t xml:space="preserve"> jenž zajišťuje přenosové systémy </w:t>
      </w:r>
      <w:r w:rsidR="00965E5F">
        <w:rPr>
          <w:lang w:val="cs-CZ"/>
        </w:rPr>
        <w:t>atd.</w:t>
      </w:r>
      <w:ins w:id="51" w:author="hodn1" w:date="2022-06-19T21:31:00Z">
        <w:r w:rsidR="00157048">
          <w:rPr>
            <w:lang w:val="cs-CZ"/>
          </w:rPr>
          <w:t>,</w:t>
        </w:r>
      </w:ins>
      <w:r w:rsidR="00965E5F">
        <w:rPr>
          <w:lang w:val="cs-CZ"/>
        </w:rPr>
        <w:t xml:space="preserve">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6D27EDF5" w:rsidR="002132A4" w:rsidRDefault="005C5623" w:rsidP="002132A4">
      <w:pPr>
        <w:ind w:firstLine="0"/>
        <w:rPr>
          <w:ins w:id="52" w:author="hodn1" w:date="2022-06-19T21:26:00Z"/>
        </w:rPr>
      </w:pPr>
      <w:r w:rsidRPr="007A1885">
        <w:t>Kritická:</w:t>
      </w:r>
      <w:r w:rsidR="005170BA">
        <w:t xml:space="preserve"> </w:t>
      </w:r>
      <w:r w:rsidR="00B11466">
        <w:t xml:space="preserve">Pokud by </w:t>
      </w:r>
      <w:proofErr w:type="spellStart"/>
      <w:r w:rsidR="00B11466">
        <w:t>kyber</w:t>
      </w:r>
      <w:proofErr w:type="spellEnd"/>
      <w:r w:rsidR="00B11466">
        <w:t xml:space="preserve"> hrozba výrazně ovlivnila hospodářské ztráty, nebo měla za následek 250 mrtvých nebo 2500 zraněných s hospitalizací delší než 24h případně omezení nezbytných služeb nebo jiný závažný zásah do každodenního života více než 125 000 lidí</w:t>
      </w:r>
      <w:ins w:id="53" w:author="hodn1" w:date="2022-06-19T21:26:00Z">
        <w:r w:rsidR="00FB0DF2">
          <w:t>,</w:t>
        </w:r>
      </w:ins>
      <w:r w:rsidR="00B11466">
        <w:t xml:space="preserve">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3FA6ED86" w14:textId="77777777" w:rsidR="00FB0DF2" w:rsidRDefault="00FB0DF2" w:rsidP="002132A4">
      <w:pPr>
        <w:ind w:firstLine="0"/>
      </w:pPr>
    </w:p>
    <w:p w14:paraId="05F16591" w14:textId="39F6A0C6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54" w:name="_Toc386301761"/>
      <w:bookmarkStart w:id="55" w:name="_Toc476327918"/>
      <w:r w:rsidRPr="007A1885">
        <w:rPr>
          <w:color w:val="auto"/>
        </w:rPr>
        <w:lastRenderedPageBreak/>
        <w:t>Výsledky</w:t>
      </w:r>
      <w:bookmarkEnd w:id="54"/>
      <w:bookmarkEnd w:id="55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0E17851A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</w:t>
      </w:r>
      <w:del w:id="56" w:author="hodn1" w:date="2022-06-19T21:32:00Z">
        <w:r w:rsidR="00BB617D" w:rsidDel="00B67E75">
          <w:delText xml:space="preserve">trestního </w:delText>
        </w:r>
      </w:del>
      <w:ins w:id="57" w:author="hodn1" w:date="2022-06-19T21:32:00Z">
        <w:r w:rsidR="00B67E75">
          <w:t xml:space="preserve">Trestního </w:t>
        </w:r>
      </w:ins>
      <w:r w:rsidR="00BB617D">
        <w:t xml:space="preserve">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78270DF2" w:rsidR="00827306" w:rsidRDefault="00827306" w:rsidP="00827306">
      <w:pPr>
        <w:spacing w:after="0" w:line="259" w:lineRule="auto"/>
        <w:ind w:firstLine="0"/>
        <w:contextualSpacing/>
      </w:pPr>
      <w:r>
        <w:t>V posledním paragrafu</w:t>
      </w:r>
      <w:ins w:id="58" w:author="hodn1" w:date="2022-06-19T21:32:00Z">
        <w:r w:rsidR="00B67E75">
          <w:t>???jakém?</w:t>
        </w:r>
      </w:ins>
      <w:r>
        <w:t xml:space="preserve"> </w:t>
      </w:r>
      <w:r w:rsidR="00654910">
        <w:t xml:space="preserve">se nám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1AC4EA2A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r w:rsidR="00E87DE4">
        <w:t>ZoKB</w:t>
      </w:r>
      <w:ins w:id="59" w:author="hodn1" w:date="2022-06-19T21:32:00Z">
        <w:r w:rsidR="00B67E75">
          <w:t>,</w:t>
        </w:r>
      </w:ins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56E4002E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</w:t>
      </w:r>
      <w:ins w:id="60" w:author="hodn1" w:date="2022-06-19T21:33:00Z">
        <w:r w:rsidR="00B67E75">
          <w:t>,</w:t>
        </w:r>
      </w:ins>
      <w:r w:rsidR="00BA7F16">
        <w:t xml:space="preserve"> pak by mohl být uživatel stíhán na napomáhání, ale uživatel nemusí být schopen </w:t>
      </w:r>
      <w:r w:rsidR="00775123">
        <w:t>zabránit</w:t>
      </w:r>
      <w:r w:rsidR="00BA7F16">
        <w:t xml:space="preserve"> </w:t>
      </w:r>
      <w:proofErr w:type="spellStart"/>
      <w:r w:rsidR="00BA7F16">
        <w:t>kyber</w:t>
      </w:r>
      <w:proofErr w:type="spellEnd"/>
      <w:r w:rsidR="00BA7F16">
        <w:t xml:space="preserve">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4C45A000" w:rsidR="007F2705" w:rsidRDefault="0069033E" w:rsidP="007F2705">
      <w:pPr>
        <w:spacing w:after="0" w:line="259" w:lineRule="auto"/>
        <w:ind w:firstLine="0"/>
        <w:contextualSpacing/>
      </w:pPr>
      <w:r>
        <w:t>Dané informace zmíněné v metodách a výsledcích by měli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61" w:name="_Toc386301762"/>
      <w:bookmarkStart w:id="62" w:name="_Toc476327919"/>
      <w:r w:rsidRPr="007A1885">
        <w:rPr>
          <w:color w:val="auto"/>
        </w:rPr>
        <w:lastRenderedPageBreak/>
        <w:t>Diskuse</w:t>
      </w:r>
      <w:bookmarkEnd w:id="61"/>
      <w:bookmarkEnd w:id="62"/>
    </w:p>
    <w:p w14:paraId="264DB5A2" w14:textId="1F278C81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</w:t>
      </w:r>
      <w:ins w:id="63" w:author="hodn1" w:date="2022-06-19T21:33:00Z">
        <w:r w:rsidR="00B67E75">
          <w:t>,</w:t>
        </w:r>
      </w:ins>
      <w:r w:rsidR="0035299A">
        <w:t xml:space="preserve"> abych měl lepší přehled</w:t>
      </w:r>
      <w:ins w:id="64" w:author="hodn1" w:date="2022-06-19T21:33:00Z">
        <w:r w:rsidR="00B67E75">
          <w:t>,</w:t>
        </w:r>
      </w:ins>
      <w:r w:rsidR="0035299A">
        <w:t xml:space="preserve"> kdy bych mohl spáchat trestný čin a jak funguje ZoKB, který byl v mém povědomí, ale nikdy nebylo dostatek času ho prostudovat</w:t>
      </w:r>
      <w:ins w:id="65" w:author="hodn1" w:date="2022-06-19T21:33:00Z">
        <w:r w:rsidR="00B67E75">
          <w:t>.</w:t>
        </w:r>
      </w:ins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66" w:name="_Toc350012463"/>
      <w:bookmarkStart w:id="67" w:name="_Toc386301763"/>
      <w:bookmarkStart w:id="68" w:name="_Toc476327920"/>
      <w:r w:rsidRPr="007A1885">
        <w:rPr>
          <w:color w:val="auto"/>
        </w:rPr>
        <w:lastRenderedPageBreak/>
        <w:t>Závěr</w:t>
      </w:r>
      <w:bookmarkEnd w:id="66"/>
      <w:bookmarkEnd w:id="67"/>
      <w:bookmarkEnd w:id="68"/>
    </w:p>
    <w:p w14:paraId="7BF29422" w14:textId="0ADA3ED2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</w:t>
      </w:r>
      <w:ins w:id="69" w:author="hodn1" w:date="2022-06-19T21:34:00Z">
        <w:r w:rsidR="00B67E75">
          <w:t>,</w:t>
        </w:r>
      </w:ins>
      <w:r w:rsidR="00D638F1">
        <w:t xml:space="preserve">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70" w:name="_Toc350012464"/>
      <w:bookmarkStart w:id="71" w:name="_Toc386301764"/>
      <w:bookmarkStart w:id="72" w:name="_Toc476327921"/>
      <w:r w:rsidRPr="007A1885">
        <w:rPr>
          <w:color w:val="auto"/>
        </w:rPr>
        <w:lastRenderedPageBreak/>
        <w:t>S</w:t>
      </w:r>
      <w:bookmarkEnd w:id="70"/>
      <w:r w:rsidRPr="007A1885">
        <w:rPr>
          <w:color w:val="auto"/>
        </w:rPr>
        <w:t>eznam použité literatury</w:t>
      </w:r>
      <w:bookmarkEnd w:id="71"/>
      <w:bookmarkEnd w:id="72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 xml:space="preserve">. Vydání: desáté. Praha: </w:t>
      </w:r>
      <w:proofErr w:type="spellStart"/>
      <w:r w:rsidRPr="007A1885">
        <w:rPr>
          <w:shd w:val="clear" w:color="auto" w:fill="FFFFFF"/>
        </w:rPr>
        <w:t>Armex</w:t>
      </w:r>
      <w:proofErr w:type="spellEnd"/>
      <w:r w:rsidRPr="007A1885">
        <w:rPr>
          <w:shd w:val="clear" w:color="auto" w:fill="FFFFFF"/>
        </w:rPr>
        <w:t xml:space="preserve"> </w:t>
      </w:r>
      <w:proofErr w:type="spellStart"/>
      <w:r w:rsidRPr="007A1885">
        <w:rPr>
          <w:shd w:val="clear" w:color="auto" w:fill="FFFFFF"/>
        </w:rPr>
        <w:t>Publishing</w:t>
      </w:r>
      <w:proofErr w:type="spellEnd"/>
      <w:r w:rsidRPr="007A1885">
        <w:rPr>
          <w:shd w:val="clear" w:color="auto" w:fill="FFFFFF"/>
        </w:rPr>
        <w:t>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 xml:space="preserve">. Vydání: desáté. Praha: </w:t>
      </w:r>
      <w:proofErr w:type="spellStart"/>
      <w:r w:rsidR="00DA623B" w:rsidRPr="007A1885">
        <w:rPr>
          <w:shd w:val="clear" w:color="auto" w:fill="FFFFFF"/>
        </w:rPr>
        <w:t>Armex</w:t>
      </w:r>
      <w:proofErr w:type="spellEnd"/>
      <w:r w:rsidR="00DA623B" w:rsidRPr="007A1885">
        <w:rPr>
          <w:shd w:val="clear" w:color="auto" w:fill="FFFFFF"/>
        </w:rPr>
        <w:t xml:space="preserve"> </w:t>
      </w:r>
      <w:proofErr w:type="spellStart"/>
      <w:r w:rsidR="00DA623B" w:rsidRPr="007A1885">
        <w:rPr>
          <w:shd w:val="clear" w:color="auto" w:fill="FFFFFF"/>
        </w:rPr>
        <w:t>Publishing</w:t>
      </w:r>
      <w:proofErr w:type="spellEnd"/>
      <w:r w:rsidR="00DA623B" w:rsidRPr="007A1885">
        <w:rPr>
          <w:shd w:val="clear" w:color="auto" w:fill="FFFFFF"/>
        </w:rPr>
        <w:t>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 xml:space="preserve">. Vydání: desáté. Praha: </w:t>
      </w:r>
      <w:proofErr w:type="spellStart"/>
      <w:r w:rsidR="00A678D0" w:rsidRPr="007A1885">
        <w:rPr>
          <w:shd w:val="clear" w:color="auto" w:fill="FFFFFF"/>
        </w:rPr>
        <w:t>Armex</w:t>
      </w:r>
      <w:proofErr w:type="spellEnd"/>
      <w:r w:rsidR="00A678D0" w:rsidRPr="007A1885">
        <w:rPr>
          <w:shd w:val="clear" w:color="auto" w:fill="FFFFFF"/>
        </w:rPr>
        <w:t xml:space="preserve"> </w:t>
      </w:r>
      <w:proofErr w:type="spellStart"/>
      <w:r w:rsidR="00A678D0" w:rsidRPr="007A1885">
        <w:rPr>
          <w:shd w:val="clear" w:color="auto" w:fill="FFFFFF"/>
        </w:rPr>
        <w:t>Publishing</w:t>
      </w:r>
      <w:proofErr w:type="spellEnd"/>
      <w:r w:rsidR="00A678D0" w:rsidRPr="007A1885">
        <w:rPr>
          <w:shd w:val="clear" w:color="auto" w:fill="FFFFFF"/>
        </w:rPr>
        <w:t>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</w:t>
      </w:r>
      <w:proofErr w:type="spellStart"/>
      <w:r w:rsidR="00522E11" w:rsidRPr="007A1885">
        <w:rPr>
          <w:shd w:val="clear" w:color="auto" w:fill="FFFFFF"/>
        </w:rPr>
        <w:t>z.s.p.o</w:t>
      </w:r>
      <w:proofErr w:type="spellEnd"/>
      <w:r w:rsidR="00522E11" w:rsidRPr="007A1885">
        <w:rPr>
          <w:shd w:val="clear" w:color="auto" w:fill="FFFFFF"/>
        </w:rPr>
        <w:t xml:space="preserve">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Del="00FB0DF2" w:rsidRDefault="007E6C15" w:rsidP="00FE2812">
      <w:pPr>
        <w:spacing w:after="0" w:line="240" w:lineRule="auto"/>
        <w:ind w:firstLine="0"/>
        <w:jc w:val="left"/>
        <w:rPr>
          <w:del w:id="73" w:author="hodn1" w:date="2022-06-19T21:26:00Z"/>
        </w:rPr>
      </w:pPr>
    </w:p>
    <w:p w14:paraId="19CFF189" w14:textId="5971E730" w:rsidR="007E6C15" w:rsidDel="00FB0DF2" w:rsidRDefault="007E6C15" w:rsidP="00FE2812">
      <w:pPr>
        <w:spacing w:after="0" w:line="240" w:lineRule="auto"/>
        <w:ind w:firstLine="0"/>
        <w:jc w:val="left"/>
        <w:rPr>
          <w:del w:id="74" w:author="hodn1" w:date="2022-06-19T21:26:00Z"/>
        </w:rPr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75CBB" w14:textId="77777777" w:rsidR="00253FA4" w:rsidRDefault="00253FA4" w:rsidP="007C33D3">
      <w:pPr>
        <w:spacing w:line="240" w:lineRule="auto"/>
      </w:pPr>
      <w:r>
        <w:separator/>
      </w:r>
    </w:p>
  </w:endnote>
  <w:endnote w:type="continuationSeparator" w:id="0">
    <w:p w14:paraId="6AAC7825" w14:textId="77777777" w:rsidR="00253FA4" w:rsidRDefault="00253FA4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00917" w14:textId="77777777" w:rsidR="00253FA4" w:rsidRDefault="00253FA4" w:rsidP="007C33D3">
      <w:pPr>
        <w:spacing w:line="240" w:lineRule="auto"/>
      </w:pPr>
      <w:r>
        <w:separator/>
      </w:r>
    </w:p>
  </w:footnote>
  <w:footnote w:type="continuationSeparator" w:id="0">
    <w:p w14:paraId="129215BA" w14:textId="77777777" w:rsidR="00253FA4" w:rsidRDefault="00253FA4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dn1">
    <w15:presenceInfo w15:providerId="None" w15:userId="hod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EE1"/>
    <w:rsid w:val="0000514A"/>
    <w:rsid w:val="00012898"/>
    <w:rsid w:val="00015125"/>
    <w:rsid w:val="0002502D"/>
    <w:rsid w:val="00025549"/>
    <w:rsid w:val="0003284A"/>
    <w:rsid w:val="00034EFA"/>
    <w:rsid w:val="00036D0D"/>
    <w:rsid w:val="0004476D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05E5"/>
    <w:rsid w:val="00157048"/>
    <w:rsid w:val="00157CC2"/>
    <w:rsid w:val="00167C1D"/>
    <w:rsid w:val="00175B54"/>
    <w:rsid w:val="001840EC"/>
    <w:rsid w:val="00185D48"/>
    <w:rsid w:val="001905D3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1950"/>
    <w:rsid w:val="00222650"/>
    <w:rsid w:val="002413EF"/>
    <w:rsid w:val="00241694"/>
    <w:rsid w:val="00245204"/>
    <w:rsid w:val="00246ED6"/>
    <w:rsid w:val="002502D0"/>
    <w:rsid w:val="00253FA4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72BC"/>
    <w:rsid w:val="00317759"/>
    <w:rsid w:val="00320330"/>
    <w:rsid w:val="003270CF"/>
    <w:rsid w:val="00330672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25C3"/>
    <w:rsid w:val="003C4849"/>
    <w:rsid w:val="003C7BBE"/>
    <w:rsid w:val="003D071E"/>
    <w:rsid w:val="003D10B2"/>
    <w:rsid w:val="003D4121"/>
    <w:rsid w:val="003E2C9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649F0"/>
    <w:rsid w:val="00472B78"/>
    <w:rsid w:val="00472E5D"/>
    <w:rsid w:val="00477891"/>
    <w:rsid w:val="00482004"/>
    <w:rsid w:val="0049290C"/>
    <w:rsid w:val="00496BA4"/>
    <w:rsid w:val="004A4BAE"/>
    <w:rsid w:val="004A4C73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484E"/>
    <w:rsid w:val="005356FA"/>
    <w:rsid w:val="00535B82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7AA"/>
    <w:rsid w:val="005A4CEB"/>
    <w:rsid w:val="005A5AFC"/>
    <w:rsid w:val="005A745F"/>
    <w:rsid w:val="005B115B"/>
    <w:rsid w:val="005B1AE4"/>
    <w:rsid w:val="005C015F"/>
    <w:rsid w:val="005C182D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699A"/>
    <w:rsid w:val="005F3917"/>
    <w:rsid w:val="005F43F8"/>
    <w:rsid w:val="0060225A"/>
    <w:rsid w:val="00603211"/>
    <w:rsid w:val="00603E61"/>
    <w:rsid w:val="00604033"/>
    <w:rsid w:val="00607920"/>
    <w:rsid w:val="006120CF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A4C0E"/>
    <w:rsid w:val="006A61FD"/>
    <w:rsid w:val="006B155A"/>
    <w:rsid w:val="006B40D8"/>
    <w:rsid w:val="006B5A36"/>
    <w:rsid w:val="006B61FB"/>
    <w:rsid w:val="006B6926"/>
    <w:rsid w:val="006B7E03"/>
    <w:rsid w:val="006C4FAB"/>
    <w:rsid w:val="006D0D14"/>
    <w:rsid w:val="006D3E51"/>
    <w:rsid w:val="006D5BC0"/>
    <w:rsid w:val="006E190E"/>
    <w:rsid w:val="006E2EDD"/>
    <w:rsid w:val="006E67DE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C1591"/>
    <w:rsid w:val="007C33D3"/>
    <w:rsid w:val="007C6BF3"/>
    <w:rsid w:val="007C772F"/>
    <w:rsid w:val="007D030E"/>
    <w:rsid w:val="007D4173"/>
    <w:rsid w:val="007E0A6F"/>
    <w:rsid w:val="007E2258"/>
    <w:rsid w:val="007E3E22"/>
    <w:rsid w:val="007E69C4"/>
    <w:rsid w:val="007E6C15"/>
    <w:rsid w:val="007F2705"/>
    <w:rsid w:val="007F32F5"/>
    <w:rsid w:val="007F642D"/>
    <w:rsid w:val="0080000A"/>
    <w:rsid w:val="0080046E"/>
    <w:rsid w:val="00806056"/>
    <w:rsid w:val="00812F04"/>
    <w:rsid w:val="0082203E"/>
    <w:rsid w:val="00823D47"/>
    <w:rsid w:val="0082441C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F0156"/>
    <w:rsid w:val="008F27A2"/>
    <w:rsid w:val="008F3469"/>
    <w:rsid w:val="009010FE"/>
    <w:rsid w:val="0090410D"/>
    <w:rsid w:val="00904650"/>
    <w:rsid w:val="0090770E"/>
    <w:rsid w:val="00907EF2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F19DF"/>
    <w:rsid w:val="009F2ADE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E73"/>
    <w:rsid w:val="00AA3F8B"/>
    <w:rsid w:val="00AA5BFA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23602"/>
    <w:rsid w:val="00B2379B"/>
    <w:rsid w:val="00B406F9"/>
    <w:rsid w:val="00B43D17"/>
    <w:rsid w:val="00B504CD"/>
    <w:rsid w:val="00B50857"/>
    <w:rsid w:val="00B50868"/>
    <w:rsid w:val="00B51502"/>
    <w:rsid w:val="00B636D5"/>
    <w:rsid w:val="00B67E7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0D88"/>
    <w:rsid w:val="00C21BB5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BA7"/>
    <w:rsid w:val="00E438A0"/>
    <w:rsid w:val="00E43A07"/>
    <w:rsid w:val="00E44B12"/>
    <w:rsid w:val="00E45A3B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254B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7FBC"/>
    <w:rsid w:val="00F51BD2"/>
    <w:rsid w:val="00F52ABF"/>
    <w:rsid w:val="00F5310C"/>
    <w:rsid w:val="00F53B43"/>
    <w:rsid w:val="00F56284"/>
    <w:rsid w:val="00F60A57"/>
    <w:rsid w:val="00F65FB8"/>
    <w:rsid w:val="00F6716A"/>
    <w:rsid w:val="00F676A3"/>
    <w:rsid w:val="00F7528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0DF2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paragraph" w:styleId="Revize">
    <w:name w:val="Revision"/>
    <w:hidden/>
    <w:uiPriority w:val="99"/>
    <w:semiHidden/>
    <w:rsid w:val="007D4173"/>
    <w:rPr>
      <w:rFonts w:ascii="Times New Roman" w:hAnsi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microsoft.com/office/2011/relationships/people" Target="people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2549</Words>
  <Characters>14532</Characters>
  <Application>Microsoft Office Word</Application>
  <DocSecurity>0</DocSecurity>
  <Lines>121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4</cp:revision>
  <cp:lastPrinted>2014-04-26T17:45:00Z</cp:lastPrinted>
  <dcterms:created xsi:type="dcterms:W3CDTF">2022-06-19T19:34:00Z</dcterms:created>
  <dcterms:modified xsi:type="dcterms:W3CDTF">2022-06-20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